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ACE42" w14:textId="77777777" w:rsidR="0058154F" w:rsidRDefault="0058154F" w:rsidP="0058154F">
      <w:r>
        <w:t>Music Notes for Prelude:</w:t>
      </w:r>
    </w:p>
    <w:p w14:paraId="1DF7B191" w14:textId="77777777" w:rsidR="0058154F" w:rsidRDefault="0058154F" w:rsidP="0058154F">
      <w:proofErr w:type="spellStart"/>
      <w:r>
        <w:t>Herzlich</w:t>
      </w:r>
      <w:proofErr w:type="spellEnd"/>
      <w:r>
        <w:t xml:space="preserve"> Tut </w:t>
      </w:r>
      <w:proofErr w:type="spellStart"/>
      <w:r>
        <w:t>Mich</w:t>
      </w:r>
      <w:proofErr w:type="spellEnd"/>
      <w:r>
        <w:t xml:space="preserve"> </w:t>
      </w:r>
      <w:proofErr w:type="spellStart"/>
      <w:r>
        <w:t>Erfreuen</w:t>
      </w:r>
      <w:proofErr w:type="spellEnd"/>
      <w:r>
        <w:t xml:space="preserve"> translates as My Heart Abounds with Pleasure, a hymn of Easter. </w:t>
      </w:r>
    </w:p>
    <w:p w14:paraId="4263B741" w14:textId="77777777" w:rsidR="0058154F" w:rsidRDefault="0058154F" w:rsidP="0058154F"/>
    <w:p w14:paraId="067A1F92" w14:textId="77777777" w:rsidR="0058154F" w:rsidRDefault="0058154F" w:rsidP="0058154F">
      <w:r>
        <w:t xml:space="preserve">My heart abounds with </w:t>
      </w:r>
      <w:proofErr w:type="gramStart"/>
      <w:r>
        <w:t>pleasure</w:t>
      </w:r>
      <w:proofErr w:type="gramEnd"/>
    </w:p>
    <w:p w14:paraId="1619C72F" w14:textId="77777777" w:rsidR="0058154F" w:rsidRDefault="0058154F" w:rsidP="0058154F">
      <w:r>
        <w:t xml:space="preserve">In this fair </w:t>
      </w:r>
      <w:proofErr w:type="gramStart"/>
      <w:r>
        <w:t>summer time</w:t>
      </w:r>
      <w:proofErr w:type="gramEnd"/>
      <w:r>
        <w:t xml:space="preserve">. </w:t>
      </w:r>
    </w:p>
    <w:p w14:paraId="75FB10D1" w14:textId="77777777" w:rsidR="0058154F" w:rsidRDefault="0058154F" w:rsidP="0058154F">
      <w:r>
        <w:t xml:space="preserve">When God, with fullest measure, </w:t>
      </w:r>
    </w:p>
    <w:p w14:paraId="3BC10B5A" w14:textId="77777777" w:rsidR="0058154F" w:rsidRDefault="0058154F" w:rsidP="0058154F">
      <w:r>
        <w:t xml:space="preserve">Renews the world benign. </w:t>
      </w:r>
    </w:p>
    <w:p w14:paraId="77DD450C" w14:textId="77777777" w:rsidR="0058154F" w:rsidRDefault="0058154F" w:rsidP="0058154F">
      <w:r>
        <w:t>All earth and all the Heavens</w:t>
      </w:r>
    </w:p>
    <w:p w14:paraId="7EAED6E4" w14:textId="77777777" w:rsidR="0058154F" w:rsidRDefault="0058154F" w:rsidP="0058154F">
      <w:r>
        <w:t xml:space="preserve">Doth God with life </w:t>
      </w:r>
      <w:proofErr w:type="gramStart"/>
      <w:r>
        <w:t>imbue;</w:t>
      </w:r>
      <w:proofErr w:type="gramEnd"/>
    </w:p>
    <w:p w14:paraId="1476DAA6" w14:textId="77777777" w:rsidR="0058154F" w:rsidRDefault="0058154F" w:rsidP="0058154F">
      <w:r>
        <w:t xml:space="preserve">All creatures, high and lowly, </w:t>
      </w:r>
    </w:p>
    <w:p w14:paraId="134B904F" w14:textId="2EAEC27C" w:rsidR="007164CD" w:rsidRDefault="0058154F" w:rsidP="0058154F">
      <w:r>
        <w:t>Grow beautiful and true.</w:t>
      </w:r>
    </w:p>
    <w:sectPr w:rsidR="00716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rYwNzG1MLIwMzVR0lEKTi0uzszPAykwrAUANOtpdCwAAAA="/>
  </w:docVars>
  <w:rsids>
    <w:rsidRoot w:val="0058154F"/>
    <w:rsid w:val="00061560"/>
    <w:rsid w:val="00550C15"/>
    <w:rsid w:val="0058154F"/>
    <w:rsid w:val="006F5C79"/>
    <w:rsid w:val="00835DD3"/>
    <w:rsid w:val="009A58BA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7B5A8"/>
  <w15:chartTrackingRefBased/>
  <w15:docId w15:val="{13FD8E8C-4E08-4381-BE3D-2395E7EC1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1</cp:revision>
  <dcterms:created xsi:type="dcterms:W3CDTF">2021-04-12T17:57:00Z</dcterms:created>
  <dcterms:modified xsi:type="dcterms:W3CDTF">2021-04-12T17:58:00Z</dcterms:modified>
</cp:coreProperties>
</file>